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AEE949" w14:textId="1555AE25" w:rsidR="00344418" w:rsidRPr="00573DD4" w:rsidRDefault="00FA7CA2" w:rsidP="00573DD4">
      <w:pPr>
        <w:jc w:val="center"/>
        <w:rPr>
          <w:sz w:val="24"/>
          <w:szCs w:val="24"/>
        </w:rPr>
      </w:pPr>
      <w:r w:rsidRPr="00573DD4">
        <w:rPr>
          <w:sz w:val="32"/>
          <w:szCs w:val="32"/>
        </w:rPr>
        <w:t xml:space="preserve">Sewing a </w:t>
      </w:r>
      <w:r w:rsidR="00CA73A0" w:rsidRPr="00573DD4">
        <w:rPr>
          <w:sz w:val="32"/>
          <w:szCs w:val="32"/>
        </w:rPr>
        <w:t xml:space="preserve">Coronavirus </w:t>
      </w:r>
      <w:r w:rsidRPr="00573DD4">
        <w:rPr>
          <w:sz w:val="32"/>
          <w:szCs w:val="32"/>
        </w:rPr>
        <w:t>Face Mask</w:t>
      </w:r>
      <w:r w:rsidR="00573DD4">
        <w:rPr>
          <w:sz w:val="32"/>
          <w:szCs w:val="32"/>
        </w:rPr>
        <w:br/>
      </w:r>
      <w:r w:rsidR="00573DD4">
        <w:rPr>
          <w:sz w:val="24"/>
          <w:szCs w:val="24"/>
        </w:rPr>
        <w:t>by John W. Simek</w:t>
      </w:r>
    </w:p>
    <w:p w14:paraId="56EEA783" w14:textId="1323055B" w:rsidR="00FA7CA2" w:rsidRDefault="00FA7CA2">
      <w:r>
        <w:t>I used the New York Times article</w:t>
      </w:r>
      <w:r w:rsidR="00573DD4">
        <w:t xml:space="preserve"> (link below)</w:t>
      </w:r>
      <w:r>
        <w:t xml:space="preserve"> as a basis for sewing </w:t>
      </w:r>
      <w:r w:rsidR="00573DD4">
        <w:t xml:space="preserve">washable </w:t>
      </w:r>
      <w:r>
        <w:t>face masks and made a few modifications.</w:t>
      </w:r>
    </w:p>
    <w:p w14:paraId="1C52ABF8" w14:textId="7416246E" w:rsidR="00CA73A0" w:rsidRDefault="00A80528">
      <w:hyperlink r:id="rId4" w:history="1">
        <w:r w:rsidR="00CA73A0">
          <w:rPr>
            <w:rStyle w:val="Hyperlink"/>
          </w:rPr>
          <w:t>https://www.nytimes.com/article/how-to-make-face-mask-coronavirus.html</w:t>
        </w:r>
      </w:hyperlink>
    </w:p>
    <w:p w14:paraId="2C3AC494" w14:textId="4499A711" w:rsidR="00FA7CA2" w:rsidRDefault="00FA7CA2">
      <w:r>
        <w:t xml:space="preserve">The first decision is what material to use. </w:t>
      </w:r>
      <w:r w:rsidR="00EE1389">
        <w:t>Dish towels</w:t>
      </w:r>
      <w:r w:rsidR="00573DD4">
        <w:t xml:space="preserve"> (100% cotton, no terry cloth)</w:t>
      </w:r>
      <w:r w:rsidR="00EE1389">
        <w:t xml:space="preserve"> are a good choice. </w:t>
      </w:r>
      <w:r w:rsidR="00F86CE2">
        <w:t>We happen</w:t>
      </w:r>
      <w:r w:rsidR="00804EAA">
        <w:t>ed</w:t>
      </w:r>
      <w:r w:rsidR="00F86CE2">
        <w:t xml:space="preserve"> to have a bunch of brand-new Williams-Sonoma dish towels in the linen closet. One gave up its life to transform into several face masks. Start by cutting a 9”x7” rectangle. Next step is to hem the 7” sides of the rectangle. </w:t>
      </w:r>
      <w:r w:rsidR="00A1718A">
        <w:t xml:space="preserve">If you use an iron to press the material, it will hold together better for sewing. </w:t>
      </w:r>
      <w:r w:rsidR="00CA73A0">
        <w:t>Fold the material over approximately ¼” and iron it flat. Fold the material over itself again and iron the seam flat. Sew the seam. Repeat for the other 7” side.</w:t>
      </w:r>
    </w:p>
    <w:p w14:paraId="07D1C9B2" w14:textId="60BA8AF2" w:rsidR="00CA73A0" w:rsidRDefault="00CA73A0">
      <w:r>
        <w:t xml:space="preserve">The next step is to prepare the 9” sides for sewing and attachment of the </w:t>
      </w:r>
      <w:r w:rsidR="006D5CA0">
        <w:t>tie strings. I purchased 36” flat white shoelaces for the tie strings. Cut</w:t>
      </w:r>
      <w:r w:rsidR="00D951D4">
        <w:t xml:space="preserve"> the shoelaces in half so you are left with four 18” laces. Mark the cut end of the shoelace at 1”. I just used a Sharpie and put a dot 1” from the cut end. Like the 7” side, fold the material over approximately ¼” and iron flat. Fold the material over itself again and iron flat. Prior to sewing the seam, place the shoelace inside the folded material up to the </w:t>
      </w:r>
      <w:r w:rsidR="005F49E9">
        <w:t>1” mark. I used the sewing machine to go back and forth over the shoelace (sewing along the 7” edge) three times to have a strong attachment to the material.</w:t>
      </w:r>
      <w:r w:rsidR="009D1FE9">
        <w:t xml:space="preserve"> Sew the other shoelace to the other side of the 9” edge. Sew the 9” seam.</w:t>
      </w:r>
    </w:p>
    <w:p w14:paraId="6F71478B" w14:textId="31575873" w:rsidR="009D1FE9" w:rsidRDefault="009D1FE9">
      <w:r>
        <w:t xml:space="preserve">I decided to stiffen up the final edge of the mask. I used a piece of </w:t>
      </w:r>
      <w:r w:rsidR="00EC6000">
        <w:t>14-gauge</w:t>
      </w:r>
      <w:r>
        <w:t xml:space="preserve"> electrical wire to make the mask tighter around the nose. </w:t>
      </w:r>
      <w:r w:rsidR="00EC6000">
        <w:t>I think a wire coat hanger would be to</w:t>
      </w:r>
      <w:r w:rsidR="00A41B3C">
        <w:t>o</w:t>
      </w:r>
      <w:r w:rsidR="00EC6000">
        <w:t xml:space="preserve"> stiff and not bend very easily around your nose and face. I cut a piece of 3-conductor electrical cable approximately 7” in length. Take a utility knife and cut the jacket off the cable. Remove the black, white and bare copper wires from the cable. Prepare the remaining </w:t>
      </w:r>
      <w:r w:rsidR="001267CF">
        <w:t xml:space="preserve">9” side the same as the one just completed. Prior to sewing the seam, put </w:t>
      </w:r>
      <w:r w:rsidR="00A80528">
        <w:t>one</w:t>
      </w:r>
      <w:bookmarkStart w:id="0" w:name="_GoBack"/>
      <w:bookmarkEnd w:id="0"/>
      <w:r w:rsidR="001267CF">
        <w:t xml:space="preserve"> wire inside the folded material. In other words</w:t>
      </w:r>
      <w:r w:rsidR="00573DD4">
        <w:t>,</w:t>
      </w:r>
      <w:r w:rsidR="001267CF">
        <w:t xml:space="preserve"> “trap” the wire in the material. Sew the final seam.</w:t>
      </w:r>
    </w:p>
    <w:p w14:paraId="454114FB" w14:textId="051FD2A7" w:rsidR="001267CF" w:rsidRDefault="001267CF">
      <w:r>
        <w:t>As a final step, I folded the mask over as the NY Times article describes in step 7</w:t>
      </w:r>
      <w:r w:rsidR="00850D8D">
        <w:t xml:space="preserve"> to make the pleats. Instead of three pleats, I only folded over two pleats. Sew along the edges of the pleats. While I’m sure you could make the mask sewing by hand, a sewing machine will make a more durable mask.</w:t>
      </w:r>
    </w:p>
    <w:p w14:paraId="30E0FF0D" w14:textId="4191383E" w:rsidR="005D271A" w:rsidRDefault="005D271A">
      <w:pPr>
        <w:rPr>
          <w:rStyle w:val="Hyperlink"/>
        </w:rPr>
      </w:pPr>
      <w:r>
        <w:t xml:space="preserve">The NY Times article uses two layers of material in its design. I only used one layer. Testing has shown that a second layer only marginally improves the filtration, but significantly impacts breathability. This article </w:t>
      </w:r>
      <w:r w:rsidR="009D6921">
        <w:t xml:space="preserve">lists the effectiveness of various materials and one versus two layers. </w:t>
      </w:r>
      <w:hyperlink r:id="rId5" w:history="1">
        <w:r w:rsidR="009D6921">
          <w:rPr>
            <w:rStyle w:val="Hyperlink"/>
          </w:rPr>
          <w:t>https://www.nytimes.com/article/how-to-make-face-mask-coronavirus.html</w:t>
        </w:r>
      </w:hyperlink>
    </w:p>
    <w:p w14:paraId="7B278799" w14:textId="2E4FF900" w:rsidR="00573DD4" w:rsidRPr="00573DD4" w:rsidRDefault="003467DE">
      <w:r>
        <w:rPr>
          <w:rStyle w:val="Hyperlink"/>
          <w:color w:val="auto"/>
          <w:u w:val="none"/>
        </w:rPr>
        <w:t xml:space="preserve">You will find these masks fit </w:t>
      </w:r>
      <w:r w:rsidR="00343E7E">
        <w:rPr>
          <w:rStyle w:val="Hyperlink"/>
          <w:color w:val="auto"/>
          <w:u w:val="none"/>
        </w:rPr>
        <w:t>snugly since they are adjustable</w:t>
      </w:r>
      <w:r>
        <w:rPr>
          <w:rStyle w:val="Hyperlink"/>
          <w:color w:val="auto"/>
          <w:u w:val="none"/>
        </w:rPr>
        <w:t xml:space="preserve"> and allow </w:t>
      </w:r>
      <w:r w:rsidR="00343E7E">
        <w:rPr>
          <w:rStyle w:val="Hyperlink"/>
          <w:color w:val="auto"/>
          <w:u w:val="none"/>
        </w:rPr>
        <w:t xml:space="preserve">you to breathe comfortably. </w:t>
      </w:r>
      <w:r w:rsidR="00573DD4" w:rsidRPr="00573DD4">
        <w:rPr>
          <w:rStyle w:val="Hyperlink"/>
          <w:color w:val="auto"/>
          <w:u w:val="none"/>
        </w:rPr>
        <w:t>After use, wash it in the washing machine with hot water.</w:t>
      </w:r>
    </w:p>
    <w:p w14:paraId="5758DE90" w14:textId="261F8262" w:rsidR="009D6921" w:rsidRDefault="009D6921">
      <w:r>
        <w:t>Good luc</w:t>
      </w:r>
      <w:r w:rsidR="00573DD4">
        <w:t>k and be safe!</w:t>
      </w:r>
    </w:p>
    <w:sectPr w:rsidR="009D69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NjQ3MzU3MzM3MjFT0lEKTi0uzszPAykwqgUAUrjtwiwAAAA="/>
  </w:docVars>
  <w:rsids>
    <w:rsidRoot w:val="003815EF"/>
    <w:rsid w:val="001267CF"/>
    <w:rsid w:val="00343E7E"/>
    <w:rsid w:val="00344418"/>
    <w:rsid w:val="003467DE"/>
    <w:rsid w:val="003815EF"/>
    <w:rsid w:val="00573DD4"/>
    <w:rsid w:val="005D271A"/>
    <w:rsid w:val="005F49E9"/>
    <w:rsid w:val="006D5CA0"/>
    <w:rsid w:val="00804EAA"/>
    <w:rsid w:val="00850D8D"/>
    <w:rsid w:val="009D1FE9"/>
    <w:rsid w:val="009D6921"/>
    <w:rsid w:val="00A1718A"/>
    <w:rsid w:val="00A41B3C"/>
    <w:rsid w:val="00A80528"/>
    <w:rsid w:val="00B3219F"/>
    <w:rsid w:val="00CA73A0"/>
    <w:rsid w:val="00D951D4"/>
    <w:rsid w:val="00EC6000"/>
    <w:rsid w:val="00ED6E45"/>
    <w:rsid w:val="00EE1389"/>
    <w:rsid w:val="00F86CE2"/>
    <w:rsid w:val="00FA7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D5CDA"/>
  <w15:chartTrackingRefBased/>
  <w15:docId w15:val="{35FD4D9A-367E-4E0C-8CE4-2DFC773D5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A73A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3D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3DD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nytimes.com/article/how-to-make-face-mask-coronavirus.html" TargetMode="External"/><Relationship Id="rId4" Type="http://schemas.openxmlformats.org/officeDocument/2006/relationships/hyperlink" Target="https://www.nytimes.com/article/how-to-make-face-mask-coronaviru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9</Words>
  <Characters>273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W. Simek</dc:creator>
  <cp:keywords/>
  <dc:description/>
  <cp:lastModifiedBy>Sharon D. Nelson</cp:lastModifiedBy>
  <cp:revision>4</cp:revision>
  <dcterms:created xsi:type="dcterms:W3CDTF">2020-04-09T20:27:00Z</dcterms:created>
  <dcterms:modified xsi:type="dcterms:W3CDTF">2020-04-09T20:43:00Z</dcterms:modified>
</cp:coreProperties>
</file>